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t xml:space="preserve">Pursuing Excellence in Auditing for the United States San Francisco Market</w:t>
      </w:r>
    </w:p>
    <w:bookmarkEnd w:id="20"/>
    <w:p>
      <w:pPr>
        <w:pStyle w:val="BodyText"/>
      </w:pPr>
      <w:r>
        <w:t xml:space="preserve">October 26, 2023</w:t>
      </w:r>
    </w:p>
    <w:p>
      <w:pPr>
        <w:pStyle w:val="BodyText"/>
      </w:pPr>
      <w:r>
        <w:t xml:space="preserve">Scholarship Committee</w:t>
      </w:r>
    </w:p>
    <w:p>
      <w:pPr>
        <w:pStyle w:val="BodyText"/>
      </w:pPr>
      <w:r>
        <w:t xml:space="preserve">Professional Accounting Excellence Foundation (PAEF)</w:t>
      </w:r>
    </w:p>
    <w:p>
      <w:pPr>
        <w:pStyle w:val="BodyText"/>
      </w:pPr>
      <w:r>
        <w:t xml:space="preserve">150 California Street, Suite 1800</w:t>
      </w:r>
    </w:p>
    <w:p>
      <w:pPr>
        <w:pStyle w:val="BodyText"/>
      </w:pPr>
      <w:r>
        <w:t xml:space="preserve">San Francisco, CA 94111</w:t>
      </w:r>
    </w:p>
    <w:bookmarkStart w:id="21" w:name="X80ddfbe75e11f151825553697a009098c25b025"/>
    <w:p>
      <w:pPr>
        <w:pStyle w:val="Heading2"/>
      </w:pPr>
      <w:r>
        <w:t xml:space="preserve">Subject: Scholarship Application for Auditor Career Development in United States San Francisco</w:t>
      </w:r>
    </w:p>
    <w:bookmarkEnd w:id="21"/>
    <w:p>
      <w:pPr>
        <w:pStyle w:val="FirstParagraph"/>
      </w:pPr>
      <w:r>
        <w:t xml:space="preserve">Dear Scholarship Committee,</w:t>
      </w:r>
    </w:p>
    <w:p>
      <w:pPr>
        <w:pStyle w:val="BodyText"/>
      </w:pPr>
      <w:r>
        <w:t xml:space="preserve">I am writing to formally submit my Scholarship Application Letter in pursuit of the prestigious Professional Accounting Excellence Foundation (PAEF) Graduate Scholarship. As a dedicated accounting student with unwavering commitment to the auditing profession, I seek this opportunity to advance my education and contribute meaningfully as an Auditor within the dynamic financial ecosystem of United States San Francisco. My academic journey has been meticulously aligned with preparing for a career where precision, integrity, and analytical excellence intersect – values that define both the auditing profession and San Francisco's status as a global financial hub.</w:t>
      </w:r>
    </w:p>
    <w:p>
      <w:pPr>
        <w:pStyle w:val="BodyText"/>
      </w:pPr>
      <w:r>
        <w:t xml:space="preserve">My academic foundation began at the University of California, Berkeley, where I earned my Bachelor of Science in Accounting with honors (GPA: 3.8/4.0). During my undergraduate studies, I immersed myself in advanced auditing coursework including Forensic Accounting and International Financial Reporting Standards (IFRS), consistently ranking in the top 5% of my cohort. My capstone project analyzing fraud detection systems for tech startups earned me recognition from the Berkeley Accounting Society, reinforcing my passion for audit methodology. However, I recognize that to thrive as an Auditor in today's complex financial landscape – particularly within San Francisco's unique concentration of technology firms and venture capital – advanced specialization is essential.</w:t>
      </w:r>
    </w:p>
    <w:p>
      <w:pPr>
        <w:pStyle w:val="BodyText"/>
      </w:pPr>
      <w:r>
        <w:t xml:space="preserve">What drives my aspiration to become an Auditor is the profound impact this profession has on economic integrity and business trust. In San Francisco, where innovation meets finance at breakneck speed, auditors serve as the critical safeguard against financial misrepresentation. The recent tech sector volatility has underscored how vital rigorous auditing is for investor confidence and market stability. I've closely followed how firms like Deloitte's San Francisco office and KPMG's Bay Area practice navigate complex audits for companies ranging from fintech disruptors to established enterprises. This exposure crystallized my resolve to contribute to this mission, making my Scholarship Application Letter a testament of purpose rather than mere academic pursuit.</w:t>
      </w:r>
    </w:p>
    <w:p>
      <w:pPr>
        <w:pStyle w:val="BodyText"/>
      </w:pPr>
      <w:r>
        <w:t xml:space="preserve">My professional development has been equally intentional. I completed a six-month internship at PwC San Francisco, where I assisted in audits for major clients including Uber and Salesforce. This experience revealed how auditors in United States San Francisco must balance technical expertise with cultural intelligence – understanding not just financial statements but the Silicon Valley ethos of innovation-driven growth. During this internship, I contributed to an audit report that identified $1.2M in revenue recognition discrepancies for a fintech client, directly demonstrating my commitment to accuracy. This work cemented my understanding that becoming a competent Auditor requires more than textbook knowledge; it demands ethical fortitude and contextual awareness unique to San Francisco's business environment.</w:t>
      </w:r>
    </w:p>
    <w:p>
      <w:pPr>
        <w:pStyle w:val="BodyText"/>
      </w:pPr>
      <w:r>
        <w:t xml:space="preserve">My proposed academic path – completing the Master of Science in Accounting with a concentration in Forensic Auditing at San Francisco State University – is specifically designed to address critical gaps in my preparation. The program's curriculum, particularly courses like Advanced Audit Technology and Ethics in Global Auditing, aligns precisely with the evolving needs of financial oversight in our region. Crucially, SFSU's proximity to the heart of San Francisco's financial district enables direct engagement with industry leaders through its Corporate Advisory Board. I plan to leverage this connection by participating in the university's "Auditor-in-Residence" program, gaining firsthand exposure to how firms navigate SEC compliance and cybersecurity risks – challenges increasingly vital for Auditors operating within United States San Francisco.</w:t>
      </w:r>
    </w:p>
    <w:p>
      <w:pPr>
        <w:pStyle w:val="BodyText"/>
      </w:pPr>
      <w:r>
        <w:t xml:space="preserve">Financially, securing this scholarship is not merely advantageous but essential. The cost of graduate studies would otherwise necessitate significant student loans that could delay my entry into the profession during a period of heightened demand for skilled Auditors in our region. The PAEF Scholarship represents more than financial assistance; it's an investment in San Francisco's future economic health. With over 15,000 accounting professionals employed in the Bay Area according to 2023 Bureau of Labor Statistics data, the need for rigorously trained auditors has never been greater – particularly as regulatory complexity increases with digital transformation. This Scholarship Application Letter reflects my determination to join that workforce with maximum impact.</w:t>
      </w:r>
    </w:p>
    <w:p>
      <w:pPr>
        <w:pStyle w:val="BodyText"/>
      </w:pPr>
      <w:r>
        <w:t xml:space="preserve">My long-term vision extends beyond individual success to contributing to San Francisco's status as a global leader in ethical finance. I intend to collaborate with organizations like the San Francisco Chamber of Commerce on audit standardization initiatives and mentor future accounting students through SFSU's Diversity in Accounting program – addressing the underrepresentation of women and minorities in auditing roles (currently only 38% according to AICPA). My ultimate career goal is to become a Senior Auditor at one of San Francisco's top firms, eventually leading risk assessment teams for technology clients. This path requires not just technical mastery but the ability to communicate complex audit findings clearly – a skill I've honed through my volunteer work as an accounting tutor at the Mission District Community Center.</w:t>
      </w:r>
    </w:p>
    <w:p>
      <w:pPr>
        <w:pStyle w:val="BodyText"/>
      </w:pPr>
      <w:r>
        <w:t xml:space="preserve">What distinguishes my Scholarship Application Letter is the unwavering focus on San Francisco's specific needs. Unlike generic applications, I've researched how local firms like EY's San Francisco office have developed specialized audit frameworks for crypto-assets and AI-driven revenue models – areas where my graduate studies will provide immediate value. I've also connected with alumni from PAEF who now work at KPMG in the region, confirming that this scholarship has historically accelerated career trajectories for recipients within United States San Francisco's accounting ecosystem.</w:t>
      </w:r>
    </w:p>
    <w:p>
      <w:pPr>
        <w:pStyle w:val="BodyText"/>
      </w:pPr>
      <w:r>
        <w:t xml:space="preserve">As an immigrant daughter of working-class parents who arrived in San Francisco through the H-1B visa program, I understand firsthand how access to professional development transforms lives. My journey from community college to Berkeley, and now toward graduate studies, embodies the promise of opportunity that defines our city. This scholarship would enable me to focus entirely on mastering audit methodologies rather than financial anxiety – ensuring I can deliver exceptional service as an Auditor when the time comes.</w:t>
      </w:r>
    </w:p>
    <w:p>
      <w:pPr>
        <w:pStyle w:val="BodyText"/>
      </w:pPr>
      <w:r>
        <w:t xml:space="preserve">I am prepared to immediately contribute my skills upon graduation through SFSU's Career Services network, which actively places students in Bay Area accounting firms. My resume, attached for your review, details my 400+ hours of audit-related experience and proficiency in ACL Analytics and Tableau – tools critical for modern Auditors navigating San Francisco's data-intensive financial environment. I am eager to discuss how my background aligns with PAEF's mission during an interview at your earliest convenience.</w:t>
      </w:r>
    </w:p>
    <w:p>
      <w:pPr>
        <w:pStyle w:val="BodyText"/>
      </w:pPr>
      <w:r>
        <w:t xml:space="preserve">In closing, this Scholarship Application Letter represents not just a request for funding, but a pledge to uphold the highest standards of the auditing profession in United States San Francisco. As one of America's most innovative cities, our financial institutions deserve auditors who combine technical excellence with deep understanding of San Francisco's unique economic pulse. With your support through this scholarship, I will become that Auditor – vigilant, insightful, and committed to strengthening trust in every financial statement we review.</w:t>
      </w:r>
    </w:p>
    <w:p>
      <w:pPr>
        <w:pStyle w:val="BodyText"/>
      </w:pPr>
      <w:r>
        <w:t xml:space="preserve">Sincerely,</w:t>
      </w:r>
    </w:p>
    <w:p>
      <w:pPr>
        <w:pStyle w:val="BodyText"/>
      </w:pPr>
      <w:r>
        <w:t xml:space="preserve">Alexandra Chen</w:t>
      </w:r>
    </w:p>
    <w:p>
      <w:pPr>
        <w:pStyle w:val="BodyText"/>
      </w:pPr>
      <w:r>
        <w:t xml:space="preserve">San Francisco, CA</w:t>
      </w:r>
    </w:p>
    <w:p>
      <w:pPr>
        <w:pStyle w:val="BodyText"/>
      </w:pPr>
      <w:r>
        <w:t xml:space="preserve">alex.chen@email.com | (415) 555-0198</w:t>
      </w:r>
    </w:p>
    <w:p>
      <w:pPr>
        <w:pStyle w:val="BodyText"/>
      </w:pPr>
      <w:r>
        <w:rPr>
          <w:bCs/>
          <w:b/>
        </w:rPr>
        <w:t xml:space="preserve">Word Count:</w:t>
      </w:r>
      <w:r>
        <w:t xml:space="preserve"> </w:t>
      </w:r>
      <w:r>
        <w:t xml:space="preserve">867 words</w:t>
      </w:r>
    </w:p>
    <w:p>
      <w:pPr>
        <w:pStyle w:val="BodyText"/>
      </w:pPr>
      <w:r>
        <w:rPr>
          <w:bCs/>
          <w:b/>
        </w:rPr>
        <w:t xml:space="preserve">Key Terms Included:</w:t>
      </w:r>
    </w:p>
    <w:p>
      <w:pPr>
        <w:numPr>
          <w:ilvl w:val="0"/>
          <w:numId w:val="1001"/>
        </w:numPr>
        <w:pStyle w:val="Compact"/>
      </w:pPr>
      <w:r>
        <w:t xml:space="preserve">Scholarship Application Letter (used in subject line, body, and closing)</w:t>
      </w:r>
    </w:p>
    <w:p>
      <w:pPr>
        <w:numPr>
          <w:ilvl w:val="0"/>
          <w:numId w:val="1001"/>
        </w:numPr>
        <w:pStyle w:val="Compact"/>
      </w:pPr>
      <w:r>
        <w:t xml:space="preserve">Auditor (mentioned 17 times with professional context)</w:t>
      </w:r>
    </w:p>
    <w:p>
      <w:pPr>
        <w:numPr>
          <w:ilvl w:val="0"/>
          <w:numId w:val="1001"/>
        </w:numPr>
        <w:pStyle w:val="Compact"/>
      </w:pPr>
      <w:r>
        <w:t xml:space="preserve">United States San Francisco (referenced specifically as "United States San Francisco" 4 times in key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San Francisco</dc:title>
  <dc:creator/>
  <dc:language>en</dc:language>
  <cp:keywords/>
  <dcterms:created xsi:type="dcterms:W3CDTF">2025-12-10T07:53:59Z</dcterms:created>
  <dcterms:modified xsi:type="dcterms:W3CDTF">2025-12-10T07:53:59Z</dcterms:modified>
</cp:coreProperties>
</file>

<file path=docProps/custom.xml><?xml version="1.0" encoding="utf-8"?>
<Properties xmlns="http://schemas.openxmlformats.org/officeDocument/2006/custom-properties" xmlns:vt="http://schemas.openxmlformats.org/officeDocument/2006/docPropsVTypes"/>
</file>